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</w:t>
      </w:r>
      <w:r>
        <w:t xml:space="preserve"> </w:t>
      </w:r>
      <w:r>
        <w:t xml:space="preserve">revoic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ลัดกระทรวงการพัฒนาสังคมและความมั่นคงของมนุษย์กล่าวรายงานต่อท่านประธานในพิธีขอเรียนเชิญค่ะเรียนชั้นตรีว่าการกระทรวงการพัฒนาสังคมและความมั่นคงของมนุษย์ในนามของกระทรวงการพัฒนาสังคมและความมั่นคงของมนุษย์โดยกรมส่งเสริมและพัฒนาคุณภาพชีวิตคนพิการสมาคมสภาคนพิการทุกประเภทแห่งประเทศไทยประเทศต้องขอขอบพระคุณคณะมนตรีว่าการกระทรวงการพัฒนาสังคมและความมั่นคงของมนุษย์เป็นอย่างสูงที่ได้กรุณาให้เกียรติมาเป็นประธานในงานวันคนพิการสากลประจำปี 2563 ในวันนี้สืบเนื่องจากองค์การสหประชาชาติได้ประกาศให้วันที่ 3 ธันวาคมของทุกวันคนพิการสากลเพื่อเป็นการรำลึกถึงวันที่สมัชชาใหญ่แห่งองค์การสหประชาชาติได้รับรองแผนปฏิบัติการระดับโลกคนพิการและเชิญชวนให้ประเทศสมาชิกร่วมกันจัดกิจกรรมต่างๆเพื่อให้คนพิการได้มีส่วนร่วมในกิจกรรมทางสังคมมีโอกาสได้แสดงศักยภาพให้สังคมประจักษ์ทำให้สังคมเกิดเจตคติเชิงสร้างสรรค์ต่อคนพิการและความพิการให้การยอมรับคนพิการในฐานะที่เป็นทรัพยากรที่มีคุณค่าของสังคมโดยในปี 2563 ประชาชาติได้กำหนดประเด็นหลักสังคมให้ดีกว่ามุ่งสู่สังคมชีวิตวิธีใหม่ Lancomeรวมคนเข้าถึงคนสู่การพัฒนาอย่างยั่งยืนweatherdisability in cand sustainableLINE TVให้ความสำคัญการฟื้นฟูสังคมปืนสุภาวะปกติได้ดีขึ้นกว่าเดิมภายหลังการแพร่ระบาดของโรคเชื่อไวรัสโคโรน่า2019 หรือโคมจีนในการกำหนดทิศทางและแนวทางการลดความเสี่ยงที่จะเกิดขึ้นรวมถึงการฟื้นฟูสภาพเศรษฐกิจสังคมของประเทศคนในสังคมซึ่งหมายรวมถึงคนพิการต้องสามารถเข้าถึงอย่างทั่วถึงและเป็นธรรมปัจจุบันประเทศไทยมีคนพิการที่มีบัตรประจำตัวคนพิการจำนวน2 ล้าน1568 คนเป็นร้อยละ3.07ประชากรทั่วประเทศและข้อมูลพบว่าอากาศที่มีอายุมากกว่า 60หรือคนพิการสูงอายุมีถึงจำนวน 1 ล้าน 80,000 840หรือร้อยละ 54 ของจำนวนคนพิการทั้งหมดซึ่งสอดคล้องกับสถานการณ์ปัจจุบันที่ระบุว่าในปี 2571สังคมไทยเป็นสังคมผู้สูงอายุโดยสมบูรณ์หรือและจากสถิติของผู้สูงอายุที่เพิ่มมากขึ้นแนวโน้มว่ามีความเสี่ยงที่จะเป็นการร่วมด้วยนอกจากนี้ในสถานการณ์การแพร่ระบาดของโรคติดเชื้อไวรัสโคโรน่า 2019 พบว่าปุ่มคนพิการถือเป็นกลุ่มที่มีความเปราะบางและได้รับผลกระทบทั้งทางตรงและทางอ้อมด้วยสำหรับการจัดงานวันคนพิการสากลประจำปี 2563 ในครั้งนี้กิจกรรมภายในงานประกอบด้วยการอ่านสารวันคนพิการสากลประจำปี 2563โดยตัวแทนองค์การสหประชาชาติและนายกสมาคมสภาคนพิการทุกวันเหตุแห่งประเทศไทยพิธีมอบโล่ประกาศเกียรติคุณดีเด่นแก่คนพิการต้นแบบและหน่วยงานองค์กรงานด้านคนพิการการแสดงผลงานด้านการส่งเสริมและพัฒนาคุณภาพชีวิตคนพิการโดยมีผู้ร่วมงานประกอบด้วยผู้แทนคนพิการการองค์กรด้านคนพิการข่ายหน่วยงานภาครัฐและภาคคนที่เกี่ยวข้องประมาณ 500 คนโอกาสนี้ขอเรียนเชิญทุกท่านร่วมรับชมเทปบันทึกคำปราศรัยของพลเอกประยุทธ์จันทร์โอชาท่านนายกรัฐมนตรีเนื่องในโอกาสวันคนพิการสากลประจำปี 2560เพื่อเป็นขวัญและกำลังใจแก่คนพิการในประเทศไทยและขอเรียนเชิญรัฐมนตรีว่าการกระทรวงการพัฒนาสังคมและความมั่นคงของมนุษย์กล่าวเปิดงานวันคนพิการสากลประจำปี 2563 ตามลำดับขอบพระคุณท่านพัชรีอาระยะกุลปลัดกระทรวงการพัฒนาสังคมและความมั่นคงของมนุษย์เป็นอย่างสูงค่ะโอกาสเดียวกันนี้นะครับขอเรียนเชิญทุกท่านนะครับได้รับชมทางปราสาทจากคณะท่านนายกรัฐมนตรีขอเรียนเชิญครับพี่น้องชาวไทยที่รักทั้งหลายเนื่องในโอกาสวันคนพิการสากลวันที่ 32563รัฐบาลขอส่งความระลึกถึงด้วยความปรารถนาดีตัวอย่างพี่น้องคนพิการปี 2563องค์การสหประชาชาติได้กำหนดประเด็นหลักคือกลางคืนสังคมให้ดีกว่าสู่สังคมชีวิตวิถีใหม่หลังปุ้ยรวมพลทุกกลุ่มเข้าถึงทุกคนดูการพัฒนาอย่างยั่งยืนการให้ความสำคัญการฟื้นฟูสังคมกลับคืนสู่สภาวะปกติและดีขึ้นกว่าเดิมหลังจากการแพร่ระบาดเชื่อไวรัสโคโรนา 2019โดยมีการกำหนดนโยบายและมาตรการต่างๆคนทุกกลุ่มสังคมสามารถเข้าถึงสวัสดิการและบริการของภาครัฐไม่อยากพูดถึงและเป็นธรรมสิ่งที่สอดคล้องกับเป้าหมายการพัฒนาที่ยั่งยืน2573 ของประเทศไทยใช่ครับเราจะไม่ทิ้งใครไว้ข้างหลังในส่วนของรัฐบาลได้ออกมาตรการเพื่อช่วยเหลือได้รับผลกระทบจากอาการดังกล่าวเงินช่วยเหลือเยียวยาผู้พิการคนละ1,000 บาทเงินช่วยเหลือเยียวยากลุ่มเปราะบางคนละ3,000 บาทรวมถึงการพักชำระหนี้ที่กู้ยืมเงินจากกองทุนส่งเสริมและพัฒนาคุณภาพชีวิตคนพิการการให้กู้ยืมเงินคนพิการฉุกเฉินจากกองทุนโดยไม่มีผู้ค้ำประกันแล้วไม่มีดอกเบี้ยนอกจากนี้รัฐบาลได้ปรับเพิ่มสวัสดิการเบี้ยความพิการจากคนละ 800 บาท1,000 บาทมีคุณภาพชีวิตที่ดีอยู่ในสังคมอยากมีเกียรติมีศักดิ์ศรีและมีความสุขการเปลี่ยนอารมณ์ของรัฐบาลโดยการมุ่งมั่นที่จะสร้างสังคมไทยไม่เป็นไรค่ะโอกาสมีความเสมอภาคและเท่าเทียมกันในทุกๆด้านโอกาสวันคนพิการสากลประจำปี2563ขออาราธนาคุณพระศรีรัตนตรัยแล้วถ้าสิ่งศักดิ์สิทธิ์ในสากลอีกครั้งพระบารมีของพระบาทสมเด็จพระเจ้าอยู่หัวและสมเด็จพระนางเจ้าพระบรมราชินีได้โปรดดลบันดาลประทานพรให้พี่รอผลพิการและครอบครัวดูแลคนพิการตลอดจนเจ้าหน้าที่ผู้เกี่ยวข้องกับงานสวัสดิการสงเคราะห์และการพัฒนาคุณภาพชีวิตคนพิการประสบแต่ความสุขความเจริญกำลังกายกำลังใจที่เข้มแข็งสัมฤทธิ์ผลในสิ่งที่พึงปรารถนาทุกประการโดยทั่วกันร่วมกันสร้างสรรค์ประโยชน์และพัฒนาประเทศชาติไม่เจริญก้าวหน้าสืบไปสวัสดีครับในโอกาสนี้นะคะขอเรียนเชิญท่านจุติไกรฤกษ์รัฐมนตรีว่าการกระทรวงการพัฒนาสังคมและความมั่นคงของมนุษย์ให้เกียรติกล่าวเปิดงานค่ะangelababy ครับเรียนท่านผู้บริหารกระทรวงการพัฒนาผู้แทนสหประชาชาติท่านนายกสมาคมคนพิการทุกประเภทประเทศไทยหัวหน้าส่วนราชการผู้บริหารองค์กรเอกชนองค์กรด้านคนพิการแล้วก็ท่านพี่น้องพิการและท่านผู้มีเกียรติวันนี้พิกัดสากลกระจกอีกครั้งหนึ่งอยากจะกราบเรียนว่าก่อนที่จะกล่าวเปิดงานจะบอกว่าวันคนพิการสากลนั้นที่เรามีกัน 3 ธันวาคมทุกปีเราไม่ใช่เป็นวันที่ทำงานกันวันเดียวเป็นวันพี่ทบทวนแล้วก็ว่าปีที่ผ่านมาเรามีอะไรที่จะต้องปรับปรุงบ้างในปีต่อไปทำอะไรให้มันดีขึ้นประสบความสำเร็จมากขึ้นจริงๆแล้วผมจะกล่าวเปิดงานสั้นๆนายกสมาคมสภาคนพิการได้ฝากประเด็นให้กับกระทรวงไปถึง 5 ข้อเบื่อไม่อธิบายชี้แจงให้ฟังก็อาจจะคิดว่ารัฐบาลนั้นทำงานได้ไม่เต็มที่ยอมรับว่าเราไม่สามารถเป็นคนสมบูรณ์แบบได้ในทุกๆเรื่องทุกด้านแต่ที่ผ่านมานั้นต้องยอมรับว่าเราทำงาน800คนพิการก็ต้องให้เกียรติให้เครดิตกับท่านอดีตสถิติกรมส่งเสริมพัฒนาคุณภาพชีวิตคนพิการธนพรเกษียณไปแล้วแต่วันนี้มาเป็นที่ปรึกษาฟรีประกาศกระทรวงพัฒนาสังคมและความมั่นคงของมนุษย์เพื่อดำเนินกิจกรรมต่อเรียนต่อเนื่องประกาศให้ท่านนายกสภาฝากมาก็คือยามอุบากองประกาศซะนี่จะทำไปแล้วการส่งเสริมบทบาทภาคกลางประชาชนเป็นสิ่งที่จำเป็นมากที่จะต้องทำงานร่วมกันฟังซึ่งกันและกันและก็สนับสนุนซึ่งกันและกันภาคประชาชนแล้วก็กระทรวงคำนึงถึงทั้งสองฝ่ายว่าถ้าเราไม่ร่วมมือกันงานนั้นจะไม่ประสบผลสำเร็จสิ่งที่ท่านฝากก็คือว่าส่งเสริมให้จ้างคนพิการ 8000 บาทตราสัมปทานพื้นที่ประกอบอาชีพfueledเราจะนำไปพิจารณาและปฏิบัติอย่างเคร่งครัดแล้วก็แผนที่จะให้ไปดูว่ากระทรวงการพัฒนาสังคมนั้นเป็นคนที่ริเริ่มวันนี้เป็นอย่างไรบ้างนะครับแล้วก็จะต้องคุยกับกระทรวงกระทรวงไทยรวมถึงด้วยอุตสาหกรรมเป็นต้นสุดท้ายกราบเรียนก่อนจะเปิดงานก็คือว่าคุณครูเสาวลักษณ์ที่ท่านฝากไว้นั้นก็บอกว่าเราเรียกเฉยๆนะครับมาถึงวันนี้ได้ก็ไม่ธรรมดาเพราะว่าไปประชุมครั้งแรกเพื่อเตรียมการครูเสาวลักษณ์ตั้งแต่สิงหาคมปีที่แล้วกระทรวงการต่างประเทศร่วมกันกับเอกอัครราชทูตที่ปรึกษาของตรีต่างประเทศหลายท่านจัดกิจกรรมที่จะไปแนะนำตัวให้รู้จักหลังจากที่ครูวิทย์มาก็เราทำได้จำกัดผมเชื่อว่าเรายังมีความหวังอย่างมากอยู่นะครับสิ่งที่อยากจะบอกก็คือว่าวันนี้สิ่งที่ 3 ประชาชาติได้เน้นรวมคนทุกกลุ่มเข้าถึงทุกคนผมเชื่อว่าเป็นสิ่งที่กระทรวงประกันสังคมและความมั่นคงของมนุษย์นั้นได้ทำมาตลอดปี 2562แล้วก็จะทำต่อไปในปี 256364 แล้วก็ 65เราเชื่อมั่นว่าวันนี้กรอบความคิด mindsetหัวใจที่เกินร้อยของรัชกาลของกระทรวงพมทุกคนมีความพร้อมที่จะทำงานกลุ่มคนทุกกลุ่มขอบคุณทุกคนไม่ว่าจะเป็นกลุ่มบางประเภทใดก็ตามอยากจะให้ความมั่นใจกับท่านนายกสภาสมาชิกองค์กรด้านคนพิการทั้งหลายว่าเรายินดีกรมการส่งเสริมสนับสนุนให้คนพิการเข้าถึงสิทธิประโยชน์ต่างๆในสังคมอย่างเสมอภาคอย่างเท่าเทียมขอบคุณในความร่วมมือที่ผ่านมาทุกองค์กรแล้วก็ทุกท่านนะครับบัดนี้ได้เวลาสมควรแล้วผมขอเปิดงานวันคนพิการสากลประจำปีพุทธศักราช 2563 และขออวยพรให้ความสุขแล้วก็สมเด็จฐานสิงห์เถื่อนปรารถนาเราจะเดินไปด้วยกันแล้วเราก็จะได้ทิ้งใครไว้ข้างหลังครับขอบคุณครับกราบขอบพระคุณท่านรัฐมนตรีว่าการกระทรวงการพัฒนาสังคมและความมั่นคงของมนุษย์เป็นอย่างสูงนะครับที่ได้กรุณาเป็นประธานในพิธีเปิดงานวันคนพิการสากลประจำปี 2563 ในวันนี้ขอเสียงปรบมือดังดังอีกครั้งหนึ่งขอบพระคุณเป็นอย่างสูงครับท่านครับโอกาสเดียวกันนี้ได้ครับลำดับต่อไปจะเป็นการมอบโล่เกียรติคุณนะครับโดยจะแบ่งออกเป็น 3 ชุดวิจารณ์นะครับซึ่งในแต่ละชุดแน่นอนนะคะว่าเป็นชุดที่ได้รับการค่ะเลือกคัดสรรและกล่องเป็นอย่างดีแล้วทุกท่านเหมาะสมกับรางวัลที่จะได้รับทุกๆท่านทุกๆคนปลอดภัยนะครับสำหรับการมอบรางวัลในชุดที่ 1 ในครับในชุดหนึ่งจะเป็นคนพิการต้นแบบประจำปี 2563 และสถานที่เด่นที่ออกมาพิการนะครับรวมทั้งสิ้น 91 รางวัลด้วยกันนะครับอย่างที่ได้นำเรียนทุกท่านไปนะครับว่าในทุกๆรางวัลนะครับที่จะเปิดน้ำไม่ว่าจะเป็นบุคคลหรือองค์กรล้วนแต่เป็นบุคคลและองค์กรที่ได้รับการเลือกคัดสรรมาเป็นอย่างดีแล้วนะครับและในโอกาสนี้นะครับขอเรียนเชิญผอเสาวลักษณ์วิจิตรผู้อำนวยการกองยุทธศาสตร์และแผนงานกรมส่งเสริมและพัฒนาคุณภาพชีวิตคนพิการกระทรวงการพัฒนาสังคมและความมั่นคงของมนุษย์นะครับได้อ่านรายนามคนละองค์กรที่ได้รับรางวัลนะครับขอเรียนเชิญและขอเสียงปรบมือด้วยครับรายนามผู้เข้ารับรางวัลประกาศเกียรติคุณเนื่องในวันคนพิการสากลประจำปี 2563 จำนวนทั้งสิ้น 260 รางวัลประเภทคนพิการต้นแบบ 72 รางวัลนางสาวสุนิชากุญชรนายจักรกฤษณ์ฤกษ์จำนงค์นางสาวจินตนากรศรีพัฒน์นายดลรอหีมสังโยคนายเมธาลาวัลย์นางนิตยาเขาหนองบัวนายพงษ์พัฒน์ศิรดานันท์นางสาวเพ็ญเกิดแก้วนางสาวไพวรรณปฏิพัทธ์นายไพศาลแก่นคำสาวญวนใจสีเทานายวิวัฒน์บุรีรัมย์นายศิริวัฒน์ปัทมะนายสนิทไกรโสดานายสมชายสวัสดิ์อ่อนนายอนุภาพนายสายัณห์ดีเลิศนางสาวสุพัตราสุริยะรังสีนายสุชาติละไมนิลนายกัณหาที่ราหุลนางกาญจนาพิมพ์จะพูดนายขวัญชัยม่วงอ่ำนายจักรพงษ์ขุนเงินนายจำลองดวงจิตนายจำลองสนุกไก่นางจุฑารัตน์เจริญสุขนางฉลาดสุวรรณนางสาวชฎาพรส่งชอบนายชำนาญสกัดกลางนายเชิดสิงโตนางสาวธิดารัตน์ศรีรุ่งเรืองนางบัวหลันวรวัฒน์นายปฏิภาณโต๊ะนาคนายประทีปพรมฮวดนายประสงค์เชื้อสง่านายพงศกรโคตรวงษานางสาวภัคจิรามีสุขมนูญนาชัยโชตินางสาวอรวรรณวงษ์นางสาวรัชนีโนนทิงนางรำพันสมานนายเล้งแสนสุขนายวัชรินทร์วงศ์ตาขี่นายสกลสุภณิดาเมธัสนายสรศักดิ์สุทธิพันธ์นายสมพงษ์พรมนางสาวสมใจวรรณศิรินายสมชายมูลสวัสดิ์นายสัมพันธ์อ่วมเทศนายสิทธิชัยทองอำพันนายศรีวราอิ่มศรีเพชรกำเนิดนายเสนอโจมนายแสวงบัวทองนายอำพลชัยนิมิตรวัฒนานางสาวอังค์วราแรงสู้นางอัญชนาต่อมอะไรพันนางสาวอัญชลีอภินันท์นายอำนวยคงประเสริฐประเภทสถานที่ที่เอื้อต่อคนพิการระดับดีเยี่ยมสถานที่ดีเด่นที่เชื่อมต่อคนพิการประจําปี 2563 ระดับดีเยี่ยมPTT Station สาขาสุวินทวงศ์ขาเข้าศูนย์ออกแบบสภาพแวดล้อมเพื่อทุกคนมหาวิทยาลัยธรรมศาสตร์PTT Station สาขาเทพารักษ์องค์การบริหารส่วนตำบลวังแสงจังหวัดมหาสารคามอาคารกายภาพบำบัดโรงพยาบาลตะกั่วป่าจังหวัดพังงาโรงพยาบาลมะเร็งชีวามิตราจังหวัดอุบลราชธานีการไฟฟ้าส่วนภูมิภาคอำเภอลาดยาวจังหวัดนครสวรรค์ห้างสรรพสินค้าเทสโก้โลตัสสาขาจอมทองจังหวัดเชียงใหม่ศูนย์การเรียนรู้ธนาคารแห่งประเทศไทยตำบลตะกั่วป่าจังหวัดพังงาสถานที่ต่อการบริการระดับพอใช้ศูนย์บริการลูกค้า TOT สาขามุกดาหารจังหวัดมุกดาหารศูนย์สันทนาการและฟื้นฟูผู้สูงอายุเทศบาลเมืองบึงยี่โถจังหวัดปทุมธานีพิพิธภัณฑสถานแห่งชาติหริภุญไชยจังหวัดลำพูนองค์การบริหารส่วนตำบลวัดพริกจังหวัดพิษณุโลกบ้านอิ่มสุขรีสอร์ทจังหวัดจันทบุรีศาลจังหวัดแม่สอดจังหวัดตากประเภทองค์กรที่สนับสนุนงานด้านคนพิการระดับดีเยี่ยมกลุ่มเซ็นทรัลบริษัทกรุงไทยแอกซ่าประกันชีวิตจำกัดมหาชนบริษัทเคเอสพีอุปกรณ์จำกัดบริษัทเซ็นทรัลเรสตอรองส์กรุ๊ปจำกัดบริษัทเซ็นทรัลหัวหินบีชรีสอร์ทจำกัดบริษัทฟอร์ดมอเตอร์คัมปะนีประเทศไทยจำกัดบริษัทล็อกซเล่ย์จำกัดมหาชนบริษัทเวสเทิร์นดิจิตอลประเทศไทยจำกัดบริษัทเอชจีเอสทีประเทศไทยจำกัดเซ็นเซอร์จำกัดโรงแรมนูโวซิตี้บริษัท fwd ประกันชีวิตจำกัดมหาชนบริษัทฮานาเซมิคอนดักเตอร์อยุธยาจํากัดประเภทองค์กรที่สนับสนุนงานด้านคนพิการระดับดีเด่นกรุงเทพฯโปรดิวส์จำกัดมหาชนโรงพยาบาลกรุงเทพตราดโรงพยาบาลกรุงเทพพัทยาโรงพยาบาลกรุงเทพอุดรบริษัทเกษตรภัณฑ์อุตสาหกรรมจำกัดบริษัทแกมม่าอินดัสตรี้ส์จำกัดบริษัทขอนแก่นบริวเวอรี่จำกัดบริษัทเคซีอีเทคโนโลยีจำกัดบริษัทเครือเจริญโภคภัณฑ์จำกัดบริษัทเจริญโภคภัณฑ์อาหารจำกัดมหาชนบริษัทเชสเตอร์ฟู้ดจำกัดบริษัทซีพีคอนซูเมอร์โปรดักส์จำกัดบริษัทซีพีเมอร์แชนไดซิ่งจำกัดบริษัทซีพีอุตสาหกรรมบรรจุภัณฑ์จำกัดบริษัทซีพีสหอุตสาหกรรมจำกัดบริษัท CP CTจำกัดมหาชนบริษัทลิซ่าซีเอ็นซีจำกัดบริษัทซีพี- เมจิจำกัดบริษัทซีพีออลล์จำกัดมหาชนบริษัทซีพีเอฟประเทศไทยจำกัดมหาชนบริษัทซีพีเอฟเทรดดิ้งจำกัดบริษัทซีพีเอฟฟู้ดแอนด์เบฟเวอร์เรจจำกัดบริษัทซีพีเอฟเรสเทอรองท์แอนด์ฟู้ดเชนจำกัดบริษัทซีพีเอฟไอทีเซ็นเตอร์จำกัดบริษัทซีอาร์จีอินเตอร์เนชั่นแนลฟู้ดจำกัดบริษัทโซนี่เทคโนโลยีประเทศไทยจำกัดบริษัทเดอะมอลล์กรุ๊ปจำกัดสาขาบางกะปิบริษัทท็อปฟอร์มบราเซียแม่สอดจำกัดบริษัททานตะวันอุตสาหกรรมจำกัดมหาชนบริษัทเทพผดุงพรมะพร้าวจำกัดบริษัทไทยนำมันสำปะหลังจำกัดบริษัทพัฒนาผู้นำเครือเจริญโภคภัณฑ์จำกัดบริษัทไมโครชิพเทคโนโลยีไทยแลนด์จำกัดสาขา 1บริษัทไมโครชิพเทคโนโลยีไทยแลนด์จำกัดสำนักงานใหญ่บริษัทรับเบอร์จำกัดมหาชนบริษัทอาร์เบอร์เอเคอร์สประเทศไทยจำกัดบริษัทรักษาความปลอดภัยไทยซีคอมจำกัดบริษัทศรีตรังโกลฟส์ประเทศไทยจำกัดมหาชนบริษัทศรีตรังแอโกรอินดัสทรีจำกัดมหาชนบริษัทศูนย์วิจัยและพัฒนาอาหารซีพีเอฟจำกัดบริษัทสมบูรณ์แอ๊ดวานซ์เทคโนโลยีจํากัดมหาชนบริษัทสยามไบเซนท์คอมเมอร์เชียลจำกัดบริษัทสยามอินเตอร์เนชั่นแนลจำกัดบริษัทสยามอินเตอร์เนชั่นแนลฟู๊ดจำกัดบริษัทหัวหินรีเทลจำกัดสำนักงานใหญ่บริษัทหัวหินหัวหินเอสเตทจำกัดสำนักงานใหญ่บริษัทอินเตอร์เนชั่นแนลเพ็ทฟู้ดจำกัดบริษัทอุตสาหกรรมโคราชจำกัดบริษัทเอสแอนด์เจอินเตอร์เนชั่นแนลเอนเตอร์ไพรส์จำกัดมหาชนบริษัทแอดวานซ์คอนแท็คเซ็นเตอร์จำกัดบริษัทโอวาทโปรแอนด์ควิกจำกัดองค์กรที่สนับสนุนงานด้านคนพิการระดับดีบริษัทบีกรุ๊ปจำกัดบริษัทซิตี้มอลล์กรุ๊ปจำกัดสำนักงานใหญ่บริษัทซีเกทเทคโนโลยีประเทศไทยจํากัดเทพารักษ์บริษัทเซ็นทรัลรีเทลคอร์ปอเรชั่นจำกัดมหาชนบริษัทเดอะมอลล์กรุ๊ปจำกัดสาขางามวงศ์วานบริษัทเดอะมอลล์กรุ๊ปจำกัดสาขาบางแคบริษัทเดอะมอลล์กรุ๊ปจำกัดสาขารามคำแหงบริษัทเดอะมอลล์ช้อปปิ้งเซ็นเตอร์หัวหมากจำกัดบริษัทเอ็มคิวเรเท็ดจำกัดบริษัทพรีเมียร์รีสอร์ทแอนด์โฮเต็ลจำกัดบริษัทแพนดอร่าโพรดักชั่นจำกัดบริษัทยูเนี่ยนโชจิรุชิจำกัดบริษัทรักษาความปลอดภัยกรุงไทยธุรกิจบริการจำกัดKTB GSบริษัทรับเบอร์แลนด์โปรดักส์จำกัดบริษัทสยามพารากอนรีเทลจำกัดบริษัทสหอุตสาหกรรมน้ํามันปาล์มจํากัดมหาชนบริษัทสุขุมวิทซิตี้มอลล์จำกัดสำนักงานใหญ่บริษัทอินเด็กซ์ลิฟวิ่งมอลล์จำกัดมหาชนบริษัทอินเด็กซ์ลิฟวิ่งมอลล์จำกัดมหาชนสาขาภูเก็ตบริษัทเอ็มบีเคโฮเต็ลแอนด์รีสอร์ทจำกัดโรงแรมดุสิตธานีกะตะบีชรีสอร์ทบริษัทเอ็มเคเรสโตรองต์กรุ๊ปจํากัดมหาชนบริษัทโอสถสภาจำกัดมหาชนบริษัทไอบีเอ็มประเทศไทยจำกัดบริษัทซีเกทเทคโนโลยีประเทศไทยจํากัดสาขานครราชสีมาประเภทองค์กรที่ผ่านการรับรองมาตรฐานองค์กรด้านคนพิการระดับดีมากกลุ่มสมาชิกคนหูหนวกภาคใต้ชมรมคนพิการทุกประเภทอำเภอบางระกำจังหวัดพิษณุโลกชมรมคนหูหนวกจังหวัดนครปฐมแม่วางชมรมผู้ปกครองคนพิการทางสติปัญญาจังหวัดเพชรบูรณ์ชมรมผู้ปกครองคนพิการทางสติปัญญาอ่าวลึกจังหวัดกระบี่ชมรมผู้ปกครองคนพิการทางสติปัญญาจังหวัดบุรีรัมย์ชมรมผู้ปกครองคนพิการทางสติปัญญาจังหวัดลพบุรีชมรมผู้ปกครองคนพิการทางสติปัญญาจังหวัดสระแก้วชมรมผู้ปกครองบุคคลออทิสติกจังหวัดชุมพรชมรมผู้ปกครองบุคคลออทิสติกจังหวัดนครพนมชมรมผู้ปกครองบุคคลออทิสติกจังหวัดปราจีนบุรีชมรมผู้ปกครองบุคคลออทิสติกจังหวัดพิษณุโลกชมรมผู้ปกครองบุคคลออทิสติกจังหวัดภูเก็ตชมรมผู้ปกครองบุคคลออทิสติกจังหวัดยโสธรชมรมผู้ปกครองบุคคลออทิสติกจังหวัดเชียงใหม่ชมรมสตรีพิการและกลุ่มสตรีผู้ดูแลคนพิการจังหวัดระยองมูลนิธิเมตตาธรรมสาขาเลยคริสเตียนเพื่อเด็กพิการมูลนิธิช่วยคนปัญญาอ่อนแห่งประเทศไทยในพระบรมราชูปถัมภ์มูลนิธิธรรมิกชนเพื่อคนตาบอดในประเทศไทยในพระบรมราชูปถัมภ์มูลนิธิธรรมิกชนเพื่อคนตาบอดในประเทศไทยในพระบรมราชูปถัมภ์สาขากรุงเทพฯมูลนิธิธรรมิกชนเพื่อคนตาบอดในประเทศไทยในพระบรมราชูปถัมภ์สาขาจังหวัดเพชรบุรีวิธีทำให้กระจกเพื่อคนตาบอดแห่งประเทศไทยในพระบรมราชูปถัมภ์จังหวัดขอนแก่นที่ทำให้ประชาชนเพื่อคนตาบอดในประเทศไทยในพระบรมราชูปถัมภ์จังหวัดนครนายกมูลนิธิคนตาบอดแห่งประเทศไทยในพระบรมราชูปถัมภ์จังหวัดนครราชสีมามูลนิธิธรรมิกชนเพื่อคนตาบอดในประเทศไทยในพระบรมราชูปถัมภ์จังหวัดร้อยเอ็ดมูลนิธิธรรมิกชนเพื่อคนตาบอดในประเทศไทยในพระบรมราชูปถัมภ์จังหวัดลพบุรีมูลนิธิธรรมิกชนเพื่อคนตาบอดในประเทศไทยในพระบรมราชูปถัมภ์จังหวัดสงขลามูลนิธิพระมหาไถ่เพื่อการพัฒนาคนพิการมูลนิธิพิทักษ์ดวงตาลำปางมูลนิธิสากลเพื่อคนพิการมูลนิธิอนุเคราะห์คนพิการในพระราชูปถัมภ์ของสมเด็จพระศรีนครินทราบรมราชชนนีวิทยาลัยอาชีวศึกษาคนตาบอดขอนแก่นศูนย์เรียนรู้การฟื้นฟูสมรรถภาพคนตาบอดโดยชุมชนศูนย์การศึกษาพิเศษมหาจักรีสิรินธรประจำจังหวัดนครนายกศูนย์จัดหางานคนพิการพระมหาไถ่ศูนย์พัฒนาปัญญาศูนย์พัฒนาศักยภาพบุคคลออทิสติกจังหวัดขอนแก่นสังกัดกรมส่งเสริมและพัฒนาคุณภาพชีวิตคนพิการศูนย์พัฒนาศักยภาพบุคคลออทิสติกจังหวัดนนทบุรีสถานคุ้มครองและพัฒนาคนพิการการุณยเวศม์จังหวัดชลบุรีสถานคุ้มครองและพัฒนาคนพิการบางปะกงจังหวัดฉะเชิงเทราสถานคุ้มครองและพัฒนาคนพิการบ้านนนทภูมิจังหวัดนนทบุรีสถานคุ้มครองและพัฒนาคนพิการบ้านราชาวดีหญิงจังหวัดนนทบุรีสถานคุ้มครองและพัฒนาคนพิการบ้านอุบลฮักแพงจังหวัดอุบลราชธานีสถานคุ้มครองและพัฒนาคนพิการพระประแดงจังหวัดสมุทรปราการสภาคนพิการทุกประเภทประจำจังหวัดปราจีนบุรีสมาคมเพื่อผู้บกพร่องทางจิตแห่งประเทศไทยสมาคมคนตาบอดจังหวัดพัทลุงสมาคมคนตาบอดจังหวัดสกลนครสมาคมคนตาบอดจังหวัดสงขลาสมาคมคนตาบอดจังหวัดสมุทรปราการสมาคมคนตาบอดจังหวัดสิงห์บุรีสมาคมคนตาบอดจังหวัดอุตรดิตถ์สมาคมคนตาบอดชาวอีสานสมาคมคนตาบอดนครราชสีมาสมาคมคนพิการแห่งประเทศไทยสมาคมคนพิการจังหวัดลำปางสมาคมคนพิการจังหวัดศรีสะเกษสมาคมคนพิการจังหวัดสมุทรปราการสมาคมคนพิการทางการเคลื่อนไหวจังหวัดนครพนมสมาคมผู้ปกครองและผู้ดูแลคนพิการไทยสมาคมผู้ปกครองคนพิการทางสติปัญญาแห่งประเทศไทยสมาคมผู้ปกครองบุคคลออทิสติกไทยสมาคมรวมใจคนพิการจังหวัดอุดรธานีสมาคมส่งเสริมและพัฒนานวดแผนไทยคนตาบอดจังหวัดปราจีนบุรีคนตาบอดจังหวัดกำแพงเพชรสมาคมส่งเสริมอาชีพและสวัสดิการคนตาบอดสมาคมสหภาพคนตาบอดในประเทศไทยการสร้างงานสร้างอาชีพองค์กรที่สนับสนุนงานด้านคนพิการบริษัทซีพีเอฟประเทศไทยจำกัดมหาชนประเภทสถานที่ที่เอื้อต่อคนพิการระดับดีศูนย์บริการคนพิการองค์การบริหารส่วนตำบลไหล่ทุ่งจังหวัดอุบลราชธานีระดับดีมากความพิการทางกายและการเคลื่อนไหวศูนย์การดำรงชีวิตอิสระของคนพิการจังหวัดชลบุรีสมาคมคนพิการจังหวัดสงขลาสมาคมคนพิการทางการเคลื่อนไหวและร่างกายจังหวัดชัยภูมิสมาคมส่งเสริมพัฒนาคนพิการอำเภอท่ามะกาจังหวัดกาญจนบุรีชมรมชมพูม่วนใจ๋และสมาคมรวมใจคนพิการจังหวัดอุดรธานีค่ะขอกราบขอบพระคุณท่านรัฐมนตรีเป็นอย่างสูงนะคะที่ได้ให้ความกรุณาเป็นประธานในวันคนพิการสากลประจำปี 2560 อารีย์ค่ะโอกาสนี้นะคะขอเรียนเชิญร้านผู้บริหารกระทรวงการพัฒนาสังคมและความมั่นคงของมนุษย์นะคะให้เกียรติถ่ายภาพร่วมกันค่ะครับผมก็เป็นอีกหนึ่งวันที่ดีนะครับวันคนพิการสากล 2562เปล่านะครับอันนี้นะครับขอเรียนเชิญท่านผู้บริหารกระทรวงการพัฒนาผมและความมั่นคงของมนุษย์นะครับรวมถึงนายกสมาคมคนพิการนะครับได้ร่วมกันถ่ายภาพเป็นที่ระลึกนะครับวันนี้เป็นอีกวันสำคัญนะครับพี่คนได้มีส่วนร่วมในการขับเลื่อนงานคนพิการไทยงานคนพิการคนนะครับให้เป็นที่ยอมรับและแน่นอนนะครับว่าต้องขอแสดงความยินดีรางวัลที่ได้รับในวันนี้นะครับไม่ว่าจะเป็นคนพิการต้นแบบประจำปี 2563สถานที่ทีเด็ดเลือดออกเต็มที่กาญองค์กรที่สนับสนุนงานด้านคนพิการองค์กรที่ได้รับการรับรองมาตรฐานองค์กรด้านคนพิการหรือองค์กรอื่นใดที่ให้บริการแก่คนพิการนะครับคุณทุกๆวันนะครับรางวัลที่เรียกว่าเป็นคนพิการต้นแบบก็จะเป็นตัวอย่างที่ดีให้กับทางเยาวชนคนพิการรวมถึงประชาชนทั่วไปได้เห็นเป็นแบบอย่างที่ดีคนที่ทรงคุณค่านะครับไม่ว่าจะเป็นคนพิการล้วนแล้วแต่สามารถเป็นต้นแบบที่ดีได้และที่สำคัญแล้วนะครับองค์กรทุกๆองค์กรที่ให้การสนับสนุนด้านงานคนพิการเป็นอีกหนึ่งหน่วยงานที่เรียกได้ว่าเลื่อนให้โอกาสให้ความเท่าเทียมและสามารถให้คนพิการนั้นได้มีอาชีพเลี้ยงดูตนเองและผัวได้ครับงานนี้นะคะก็ถือได้ว่าเป็นการจัดงานที่แสดงให้เห็นว่าประเทศไทยของเรานะคะไม่ให้ความสำคัญต่อคนพิการค่ะการส่งเสริมให้คนพิการได้สามารถเข้าถึงสิทธิที่ทั่วถึงและก็เป็นธรรมและสามารถอยู่ร่วมในสังคมได้อย่างเท่าเทียมค่ะขอบคุณทุกท่านนะครับรับกระผมในนามของกระทรวงการพัฒนาครับผมขอเรียนเชิญท่านรัฐมนตรีขายเที่ยวสงกรานต์ออกบูธเทคโนโลยี AI ที่คนพิการได้มีส่วนร่วมในการพัฒนาเพื่อแสดงศักยภาพของคนพิการผ่านผลงานปัญญาประดิษฐ์นะคะเป็นโครงการพัฒนาบัตรคนพิการดิจิทัลแห่งชาติด้วยความร่วมมือของกรมส่งเสริมและพัฒนาคุณภาพชีวิตคนพิการร่วมกับพนักงานค่ะการปฏิรูปประเทศยุทธศาสตร์ชาติและการสร้างความสามัคคีปรองดองเพื่อยกระดับคุณภาพชีวิตของคนพิการค่ะและในนามของกระทรวงการพัฒนาสังคมและความมั่นคงของมนุษย์ร่วมกับสภาขออภัยครับร่วมกับสมาคมสภาคนพิการทุกประเภทแห่งประเทศไทยรวมถึงภาคีเครือข่ายต้องขอขอบพระคุณทุกท่านที่มาร่วมงานวันคนพิการสากลประจำปี 25063 ในวันนี้นะครับและหวังเป็นอย่างยิ่งว่างานนี้จะเกิดประโยชน์ต่อคนพิการในประเทศไทยของเราและเราจะจัดแบบนี้ชื่นชมชื่นมื่นมีความสุขร่วมกันแบบนี้ทุกๆปีสำหรับวันนี้ผมเร่งรบธิติกุลภัทราวรรณพานิชชาค่ะเราทั้งสองก็ขอยุติการปฏิบัติหน้าที่เพียงเท่านี้และขอแสดงความยินดีกับทุกท่านสวัสดีครับ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 revoice 2</dc:title>
  <dc:creator/>
  <cp:keywords/>
  <dcterms:created xsi:type="dcterms:W3CDTF">2021-03-23T09:14:20Z</dcterms:created>
  <dcterms:modified xsi:type="dcterms:W3CDTF">2021-03-23T09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6 ธันวาคม 2563 เวลา 15.21 น.</vt:lpwstr>
  </property>
  <property fmtid="{D5CDD505-2E9C-101B-9397-08002B2CF9AE}" pid="3" name="subtitle">
    <vt:lpwstr/>
  </property>
</Properties>
</file>